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8FF886" w14:textId="0CFC851E" w:rsidR="00085B5B" w:rsidRDefault="00085B5B" w:rsidP="003B431F">
      <w:pPr>
        <w:rPr>
          <w:b/>
        </w:rPr>
      </w:pPr>
      <w:r>
        <w:rPr>
          <w:b/>
        </w:rPr>
        <w:t xml:space="preserve">FPST 3373 </w:t>
      </w:r>
      <w:r>
        <w:rPr>
          <w:b/>
        </w:rPr>
        <w:tab/>
      </w:r>
      <w:r w:rsidR="003B7B25">
        <w:rPr>
          <w:b/>
        </w:rPr>
        <w:t>CFAST_FDS</w:t>
      </w:r>
      <w:r w:rsidR="00962B67">
        <w:rPr>
          <w:b/>
        </w:rPr>
        <w:t xml:space="preserve">       </w:t>
      </w:r>
      <w:r>
        <w:rPr>
          <w:b/>
        </w:rPr>
        <w:tab/>
        <w:t xml:space="preserve">Date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Name: </w:t>
      </w:r>
    </w:p>
    <w:p w14:paraId="19C06B78" w14:textId="77777777" w:rsidR="001A1B5A" w:rsidRDefault="001A1B5A" w:rsidP="001A1B5A">
      <w:pPr>
        <w:pStyle w:val="ListParagraph"/>
        <w:ind w:left="1080"/>
      </w:pPr>
    </w:p>
    <w:p w14:paraId="03F9AE71" w14:textId="75611466" w:rsidR="00B119BB" w:rsidRDefault="00781A32" w:rsidP="003B7B25">
      <w:pPr>
        <w:pStyle w:val="ListParagraph"/>
        <w:numPr>
          <w:ilvl w:val="0"/>
          <w:numId w:val="23"/>
        </w:numPr>
      </w:pPr>
      <w:r>
        <w:t xml:space="preserve">Using CFAST, </w:t>
      </w:r>
      <w:r w:rsidR="000147C5">
        <w:t xml:space="preserve">design a mechanical smoke exhaust system. </w:t>
      </w:r>
      <w:r w:rsidR="0069094B">
        <w:t xml:space="preserve">The figure below </w:t>
      </w:r>
      <w:r w:rsidR="00902F34">
        <w:t xml:space="preserve">only </w:t>
      </w:r>
      <w:r w:rsidR="0069094B">
        <w:t xml:space="preserve">indicates five </w:t>
      </w:r>
      <w:r w:rsidR="00902F34">
        <w:t>ceiling vents</w:t>
      </w:r>
      <w:r w:rsidR="0069094B">
        <w:t xml:space="preserve"> on the ceiling. </w:t>
      </w:r>
      <w:r w:rsidR="003B7B25">
        <w:t xml:space="preserve"> </w:t>
      </w:r>
    </w:p>
    <w:p w14:paraId="0A7C4EDF" w14:textId="1EAB8896" w:rsidR="00781A32" w:rsidRDefault="00781A32" w:rsidP="00781A32">
      <w:pPr>
        <w:pStyle w:val="ListParagraph"/>
        <w:ind w:left="360"/>
      </w:pPr>
      <w:r w:rsidRPr="00781A32">
        <w:rPr>
          <w:noProof/>
          <w:lang w:eastAsia="ko-KR"/>
        </w:rPr>
        <w:drawing>
          <wp:inline distT="0" distB="0" distL="0" distR="0" wp14:anchorId="35A3B0B8" wp14:editId="318747F6">
            <wp:extent cx="5105400" cy="2789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1496" cy="279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12679" w14:textId="440D238B" w:rsidR="00781A32" w:rsidRDefault="000147C5" w:rsidP="00781A32">
      <w:pPr>
        <w:pStyle w:val="ListParagraph"/>
        <w:numPr>
          <w:ilvl w:val="1"/>
          <w:numId w:val="23"/>
        </w:numPr>
      </w:pPr>
      <w:r>
        <w:t xml:space="preserve">Simulation time </w:t>
      </w:r>
      <w:r w:rsidR="00A423CE">
        <w:t>36</w:t>
      </w:r>
      <w:r>
        <w:t>00s</w:t>
      </w:r>
    </w:p>
    <w:p w14:paraId="608DBE55" w14:textId="77777777" w:rsidR="00781A32" w:rsidRPr="00781A32" w:rsidRDefault="00781A32" w:rsidP="00781A32">
      <w:pPr>
        <w:pStyle w:val="ListParagraph"/>
        <w:numPr>
          <w:ilvl w:val="1"/>
          <w:numId w:val="23"/>
        </w:numPr>
      </w:pPr>
      <w:r w:rsidRPr="00781A32">
        <w:t>Floor dimension (30 m by 60 m)</w:t>
      </w:r>
    </w:p>
    <w:p w14:paraId="38CB9C92" w14:textId="77777777" w:rsidR="00781A32" w:rsidRPr="00781A32" w:rsidRDefault="00781A32" w:rsidP="00781A32">
      <w:pPr>
        <w:pStyle w:val="ListParagraph"/>
        <w:numPr>
          <w:ilvl w:val="1"/>
          <w:numId w:val="23"/>
        </w:numPr>
      </w:pPr>
      <w:r w:rsidRPr="00781A32">
        <w:t>Pitched roof (11 m at the center, 9 m at both ends)</w:t>
      </w:r>
    </w:p>
    <w:p w14:paraId="764250C5" w14:textId="77777777" w:rsidR="00781A32" w:rsidRPr="00781A32" w:rsidRDefault="00781A32" w:rsidP="00781A32">
      <w:pPr>
        <w:pStyle w:val="ListParagraph"/>
        <w:numPr>
          <w:ilvl w:val="1"/>
          <w:numId w:val="23"/>
        </w:numPr>
      </w:pPr>
      <w:r w:rsidRPr="00781A32">
        <w:t>Three open 5 m by 5 m (H) roller shutter doors initially open</w:t>
      </w:r>
    </w:p>
    <w:p w14:paraId="69219D8F" w14:textId="1412E85D" w:rsidR="00781A32" w:rsidRDefault="00781A32" w:rsidP="00781A32">
      <w:pPr>
        <w:pStyle w:val="ListParagraph"/>
        <w:numPr>
          <w:ilvl w:val="1"/>
          <w:numId w:val="23"/>
        </w:numPr>
      </w:pPr>
      <w:r w:rsidRPr="00781A32">
        <w:t xml:space="preserve">Fire size: constant </w:t>
      </w:r>
      <w:r w:rsidR="000147C5">
        <w:t>15</w:t>
      </w:r>
      <w:r w:rsidRPr="00781A32">
        <w:t xml:space="preserve"> MW</w:t>
      </w:r>
    </w:p>
    <w:p w14:paraId="3468FB99" w14:textId="7D0FF33F" w:rsidR="00A423CE" w:rsidRDefault="00A423CE" w:rsidP="00781A32">
      <w:pPr>
        <w:pStyle w:val="ListParagraph"/>
        <w:numPr>
          <w:ilvl w:val="1"/>
          <w:numId w:val="23"/>
        </w:numPr>
      </w:pPr>
      <w:r>
        <w:t>Plot the layer height</w:t>
      </w:r>
      <w:r w:rsidR="008970AF">
        <w:t>s</w:t>
      </w:r>
      <w:r>
        <w:t xml:space="preserve"> for the following 4 cases </w:t>
      </w:r>
      <w:r w:rsidR="008970AF">
        <w:t xml:space="preserve">in one figure </w:t>
      </w:r>
      <w:r>
        <w:t xml:space="preserve">and </w:t>
      </w:r>
      <w:r w:rsidR="008970AF">
        <w:t>check</w:t>
      </w:r>
      <w:r>
        <w:t xml:space="preserve"> if there is any difference. </w:t>
      </w:r>
      <w:r w:rsidR="008970AF">
        <w:t xml:space="preserve">Based on your physical intuition, should these four be different? </w:t>
      </w:r>
    </w:p>
    <w:p w14:paraId="77B40AAE" w14:textId="105BA92C" w:rsidR="000147C5" w:rsidRPr="00781A32" w:rsidRDefault="000147C5" w:rsidP="008970AF">
      <w:pPr>
        <w:pStyle w:val="ListParagraph"/>
        <w:numPr>
          <w:ilvl w:val="2"/>
          <w:numId w:val="23"/>
        </w:numPr>
      </w:pPr>
      <w:r>
        <w:t xml:space="preserve">Case </w:t>
      </w:r>
      <w:r w:rsidR="00A423CE">
        <w:t>0</w:t>
      </w:r>
      <w:r>
        <w:t xml:space="preserve">: </w:t>
      </w:r>
    </w:p>
    <w:p w14:paraId="49A66ADD" w14:textId="1DFB4C46" w:rsidR="00781A32" w:rsidRPr="00781A32" w:rsidRDefault="00781A32" w:rsidP="008970AF">
      <w:pPr>
        <w:pStyle w:val="ListParagraph"/>
        <w:numPr>
          <w:ilvl w:val="3"/>
          <w:numId w:val="23"/>
        </w:numPr>
      </w:pPr>
      <w:r w:rsidRPr="00781A32">
        <w:t xml:space="preserve">The number of ceiling vents (square): </w:t>
      </w:r>
      <w:r w:rsidR="000147C5">
        <w:t>5</w:t>
      </w:r>
    </w:p>
    <w:p w14:paraId="4D04D9F1" w14:textId="7430C486" w:rsidR="00A423CE" w:rsidRDefault="00A423CE" w:rsidP="008970AF">
      <w:pPr>
        <w:pStyle w:val="ListParagraph"/>
        <w:numPr>
          <w:ilvl w:val="3"/>
          <w:numId w:val="23"/>
        </w:numPr>
      </w:pPr>
      <w:r>
        <w:t xml:space="preserve">Vent area: </w:t>
      </w:r>
      <w:r w:rsidR="008970AF">
        <w:t>10</w:t>
      </w:r>
      <w:r>
        <w:t xml:space="preserve"> m</w:t>
      </w:r>
      <w:r w:rsidRPr="00A423CE">
        <w:rPr>
          <w:vertAlign w:val="superscript"/>
        </w:rPr>
        <w:t>2</w:t>
      </w:r>
    </w:p>
    <w:p w14:paraId="105E7A0D" w14:textId="4654407A" w:rsidR="00781A32" w:rsidRDefault="00A423CE" w:rsidP="008970AF">
      <w:pPr>
        <w:pStyle w:val="ListParagraph"/>
        <w:numPr>
          <w:ilvl w:val="3"/>
          <w:numId w:val="23"/>
        </w:numPr>
      </w:pPr>
      <w:r>
        <w:t>Exhaust rate for each : 12 m</w:t>
      </w:r>
      <w:r w:rsidRPr="00A423CE">
        <w:rPr>
          <w:vertAlign w:val="superscript"/>
        </w:rPr>
        <w:t>3</w:t>
      </w:r>
      <w:r>
        <w:t>/s</w:t>
      </w:r>
      <w:r w:rsidR="00781A32" w:rsidRPr="00781A32">
        <w:t xml:space="preserve"> </w:t>
      </w:r>
    </w:p>
    <w:p w14:paraId="14812AEF" w14:textId="1A7123C9" w:rsidR="008970AF" w:rsidRPr="00781A32" w:rsidRDefault="008970AF" w:rsidP="008970AF">
      <w:pPr>
        <w:pStyle w:val="ListParagraph"/>
        <w:numPr>
          <w:ilvl w:val="2"/>
          <w:numId w:val="23"/>
        </w:numPr>
      </w:pPr>
      <w:r>
        <w:t xml:space="preserve">Case </w:t>
      </w:r>
      <w:r>
        <w:t>1</w:t>
      </w:r>
      <w:r>
        <w:t xml:space="preserve">: </w:t>
      </w:r>
    </w:p>
    <w:p w14:paraId="3A58DECD" w14:textId="77777777" w:rsidR="008970AF" w:rsidRPr="00781A32" w:rsidRDefault="008970AF" w:rsidP="008970AF">
      <w:pPr>
        <w:pStyle w:val="ListParagraph"/>
        <w:numPr>
          <w:ilvl w:val="3"/>
          <w:numId w:val="23"/>
        </w:numPr>
      </w:pPr>
      <w:r w:rsidRPr="00781A32">
        <w:t xml:space="preserve">The number of ceiling vents (square): </w:t>
      </w:r>
      <w:r>
        <w:t>5</w:t>
      </w:r>
    </w:p>
    <w:p w14:paraId="7E683F5A" w14:textId="371A309C" w:rsidR="008970AF" w:rsidRDefault="008970AF" w:rsidP="008970AF">
      <w:pPr>
        <w:pStyle w:val="ListParagraph"/>
        <w:numPr>
          <w:ilvl w:val="3"/>
          <w:numId w:val="23"/>
        </w:numPr>
      </w:pPr>
      <w:r>
        <w:t xml:space="preserve">Vent area: </w:t>
      </w:r>
      <w:r>
        <w:t>5</w:t>
      </w:r>
      <w:r>
        <w:t xml:space="preserve"> m</w:t>
      </w:r>
      <w:r w:rsidRPr="00A423CE">
        <w:rPr>
          <w:vertAlign w:val="superscript"/>
        </w:rPr>
        <w:t>2</w:t>
      </w:r>
    </w:p>
    <w:p w14:paraId="293A6A41" w14:textId="7E2DE720" w:rsidR="008970AF" w:rsidRDefault="008970AF" w:rsidP="008970AF">
      <w:pPr>
        <w:pStyle w:val="ListParagraph"/>
        <w:numPr>
          <w:ilvl w:val="3"/>
          <w:numId w:val="23"/>
        </w:numPr>
      </w:pPr>
      <w:r>
        <w:t>Exhaust rate for each : 12 m</w:t>
      </w:r>
      <w:r w:rsidRPr="00A423CE">
        <w:rPr>
          <w:vertAlign w:val="superscript"/>
        </w:rPr>
        <w:t>3</w:t>
      </w:r>
      <w:r>
        <w:t>/s</w:t>
      </w:r>
    </w:p>
    <w:p w14:paraId="347A63D7" w14:textId="7B258700" w:rsidR="008970AF" w:rsidRPr="00781A32" w:rsidRDefault="008970AF" w:rsidP="008970AF">
      <w:pPr>
        <w:pStyle w:val="ListParagraph"/>
        <w:numPr>
          <w:ilvl w:val="2"/>
          <w:numId w:val="23"/>
        </w:numPr>
      </w:pPr>
      <w:r>
        <w:t xml:space="preserve">Case </w:t>
      </w:r>
      <w:r>
        <w:t>2</w:t>
      </w:r>
      <w:r>
        <w:t xml:space="preserve">: </w:t>
      </w:r>
    </w:p>
    <w:p w14:paraId="56550160" w14:textId="1B5CCD1D" w:rsidR="008970AF" w:rsidRPr="00781A32" w:rsidRDefault="008970AF" w:rsidP="008970AF">
      <w:pPr>
        <w:pStyle w:val="ListParagraph"/>
        <w:numPr>
          <w:ilvl w:val="3"/>
          <w:numId w:val="23"/>
        </w:numPr>
      </w:pPr>
      <w:r w:rsidRPr="00781A32">
        <w:t xml:space="preserve">The number of ceiling vents (square): </w:t>
      </w:r>
      <w:r>
        <w:t>1</w:t>
      </w:r>
    </w:p>
    <w:p w14:paraId="1622AAA7" w14:textId="5737868C" w:rsidR="008970AF" w:rsidRDefault="008970AF" w:rsidP="008970AF">
      <w:pPr>
        <w:pStyle w:val="ListParagraph"/>
        <w:numPr>
          <w:ilvl w:val="3"/>
          <w:numId w:val="23"/>
        </w:numPr>
      </w:pPr>
      <w:r>
        <w:t xml:space="preserve">Vent area: </w:t>
      </w:r>
      <w:r>
        <w:t>5</w:t>
      </w:r>
      <w:r>
        <w:t xml:space="preserve"> m</w:t>
      </w:r>
      <w:r w:rsidRPr="00A423CE">
        <w:rPr>
          <w:vertAlign w:val="superscript"/>
        </w:rPr>
        <w:t>2</w:t>
      </w:r>
    </w:p>
    <w:p w14:paraId="4208C597" w14:textId="337CA1E9" w:rsidR="008970AF" w:rsidRDefault="008970AF" w:rsidP="008970AF">
      <w:pPr>
        <w:pStyle w:val="ListParagraph"/>
        <w:numPr>
          <w:ilvl w:val="3"/>
          <w:numId w:val="23"/>
        </w:numPr>
      </w:pPr>
      <w:r>
        <w:t xml:space="preserve">Exhaust rate for each : </w:t>
      </w:r>
      <w:r>
        <w:t>60</w:t>
      </w:r>
      <w:r>
        <w:t xml:space="preserve"> m</w:t>
      </w:r>
      <w:r w:rsidRPr="00A423CE">
        <w:rPr>
          <w:vertAlign w:val="superscript"/>
        </w:rPr>
        <w:t>3</w:t>
      </w:r>
      <w:r>
        <w:t>/s</w:t>
      </w:r>
    </w:p>
    <w:p w14:paraId="06824432" w14:textId="6508698A" w:rsidR="008970AF" w:rsidRPr="00781A32" w:rsidRDefault="008970AF" w:rsidP="008970AF">
      <w:pPr>
        <w:pStyle w:val="ListParagraph"/>
        <w:numPr>
          <w:ilvl w:val="2"/>
          <w:numId w:val="23"/>
        </w:numPr>
      </w:pPr>
      <w:r>
        <w:t xml:space="preserve">Case </w:t>
      </w:r>
      <w:r>
        <w:t>3</w:t>
      </w:r>
      <w:r>
        <w:t xml:space="preserve">: </w:t>
      </w:r>
    </w:p>
    <w:p w14:paraId="4E7EDD66" w14:textId="752B321C" w:rsidR="008970AF" w:rsidRPr="00781A32" w:rsidRDefault="008970AF" w:rsidP="008970AF">
      <w:pPr>
        <w:pStyle w:val="ListParagraph"/>
        <w:numPr>
          <w:ilvl w:val="3"/>
          <w:numId w:val="23"/>
        </w:numPr>
      </w:pPr>
      <w:r w:rsidRPr="00781A32">
        <w:t xml:space="preserve">The number of ceiling vents (square): </w:t>
      </w:r>
      <w:r>
        <w:t>1</w:t>
      </w:r>
    </w:p>
    <w:p w14:paraId="74006479" w14:textId="232B971C" w:rsidR="008970AF" w:rsidRDefault="008970AF" w:rsidP="008970AF">
      <w:pPr>
        <w:pStyle w:val="ListParagraph"/>
        <w:numPr>
          <w:ilvl w:val="3"/>
          <w:numId w:val="23"/>
        </w:numPr>
      </w:pPr>
      <w:r>
        <w:t xml:space="preserve">Vent area: </w:t>
      </w:r>
      <w:r>
        <w:t>1</w:t>
      </w:r>
      <w:r>
        <w:t xml:space="preserve"> m</w:t>
      </w:r>
      <w:r w:rsidRPr="00A423CE">
        <w:rPr>
          <w:vertAlign w:val="superscript"/>
        </w:rPr>
        <w:t>2</w:t>
      </w:r>
    </w:p>
    <w:p w14:paraId="2E2148C6" w14:textId="4F917557" w:rsidR="008970AF" w:rsidRDefault="008970AF" w:rsidP="008970AF">
      <w:pPr>
        <w:pStyle w:val="ListParagraph"/>
        <w:numPr>
          <w:ilvl w:val="3"/>
          <w:numId w:val="23"/>
        </w:numPr>
      </w:pPr>
      <w:r>
        <w:t xml:space="preserve">Exhaust rate for each : </w:t>
      </w:r>
      <w:r>
        <w:t>60</w:t>
      </w:r>
      <w:r>
        <w:t xml:space="preserve"> m</w:t>
      </w:r>
      <w:r w:rsidRPr="00A423CE">
        <w:rPr>
          <w:vertAlign w:val="superscript"/>
        </w:rPr>
        <w:t>3</w:t>
      </w:r>
      <w:r>
        <w:t>/s</w:t>
      </w:r>
    </w:p>
    <w:p w14:paraId="1A4F7D8C" w14:textId="654F0D55" w:rsidR="00015357" w:rsidRDefault="00015357" w:rsidP="00015357">
      <w:pPr>
        <w:pStyle w:val="ListParagraph"/>
        <w:numPr>
          <w:ilvl w:val="0"/>
          <w:numId w:val="23"/>
        </w:numPr>
      </w:pPr>
      <w:r>
        <w:t xml:space="preserve">Submit one excel file that includes the layer height data of the four cases above and one figure of comparison. </w:t>
      </w:r>
      <w:bookmarkStart w:id="0" w:name="_GoBack"/>
      <w:bookmarkEnd w:id="0"/>
    </w:p>
    <w:p w14:paraId="0FBCFD94" w14:textId="0B4B8768" w:rsidR="003B7B25" w:rsidRDefault="003B7B25" w:rsidP="00781A32"/>
    <w:sectPr w:rsidR="003B7B25" w:rsidSect="0056077C">
      <w:footerReference w:type="even" r:id="rId8"/>
      <w:footerReference w:type="default" r:id="rId9"/>
      <w:pgSz w:w="12240" w:h="15840" w:code="1"/>
      <w:pgMar w:top="1728" w:right="1699" w:bottom="1728" w:left="1699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FAB63C" w14:textId="77777777" w:rsidR="00695E5E" w:rsidRDefault="00695E5E">
      <w:r>
        <w:separator/>
      </w:r>
    </w:p>
  </w:endnote>
  <w:endnote w:type="continuationSeparator" w:id="0">
    <w:p w14:paraId="0D2E13C3" w14:textId="77777777" w:rsidR="00695E5E" w:rsidRDefault="0069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C9CFCD" w14:textId="77777777" w:rsidR="007733DA" w:rsidRDefault="007733DA" w:rsidP="007A62F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4359D01" w14:textId="77777777" w:rsidR="007733DA" w:rsidRDefault="007733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077CF" w14:textId="395D377E" w:rsidR="007733DA" w:rsidRDefault="007733DA" w:rsidP="007A62F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15357">
      <w:rPr>
        <w:rStyle w:val="PageNumber"/>
        <w:noProof/>
      </w:rPr>
      <w:t>2</w:t>
    </w:r>
    <w:r>
      <w:rPr>
        <w:rStyle w:val="PageNumber"/>
      </w:rPr>
      <w:fldChar w:fldCharType="end"/>
    </w:r>
  </w:p>
  <w:p w14:paraId="0E610583" w14:textId="77777777" w:rsidR="007733DA" w:rsidRDefault="007733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1D26BE" w14:textId="77777777" w:rsidR="00695E5E" w:rsidRDefault="00695E5E">
      <w:r>
        <w:separator/>
      </w:r>
    </w:p>
  </w:footnote>
  <w:footnote w:type="continuationSeparator" w:id="0">
    <w:p w14:paraId="68640AAE" w14:textId="77777777" w:rsidR="00695E5E" w:rsidRDefault="00695E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A2FC7"/>
    <w:multiLevelType w:val="hybridMultilevel"/>
    <w:tmpl w:val="C9E28162"/>
    <w:lvl w:ilvl="0" w:tplc="02608772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C1D86"/>
    <w:multiLevelType w:val="hybridMultilevel"/>
    <w:tmpl w:val="DB1AF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9001A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5125FF6"/>
    <w:multiLevelType w:val="hybridMultilevel"/>
    <w:tmpl w:val="4A4A66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4F19D1"/>
    <w:multiLevelType w:val="hybridMultilevel"/>
    <w:tmpl w:val="F216E2CA"/>
    <w:lvl w:ilvl="0" w:tplc="131441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B5390A"/>
    <w:multiLevelType w:val="hybridMultilevel"/>
    <w:tmpl w:val="620839EA"/>
    <w:lvl w:ilvl="0" w:tplc="10943D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0D2D29"/>
    <w:multiLevelType w:val="hybridMultilevel"/>
    <w:tmpl w:val="0F80F0E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C52F20"/>
    <w:multiLevelType w:val="hybridMultilevel"/>
    <w:tmpl w:val="3AB0E8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6D36B8A"/>
    <w:multiLevelType w:val="hybridMultilevel"/>
    <w:tmpl w:val="DCBCDCA8"/>
    <w:lvl w:ilvl="0" w:tplc="58BCB49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E03223"/>
    <w:multiLevelType w:val="hybridMultilevel"/>
    <w:tmpl w:val="34643148"/>
    <w:lvl w:ilvl="0" w:tplc="72745D86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B5450"/>
    <w:multiLevelType w:val="hybridMultilevel"/>
    <w:tmpl w:val="AC7A71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BF5E57"/>
    <w:multiLevelType w:val="hybridMultilevel"/>
    <w:tmpl w:val="2B5CB1C0"/>
    <w:lvl w:ilvl="0" w:tplc="CA326CBE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2" w15:restartNumberingAfterBreak="0">
    <w:nsid w:val="3F264F73"/>
    <w:multiLevelType w:val="hybridMultilevel"/>
    <w:tmpl w:val="1AB630CC"/>
    <w:lvl w:ilvl="0" w:tplc="B07CF6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7560471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057D5E"/>
    <w:multiLevelType w:val="hybridMultilevel"/>
    <w:tmpl w:val="84AE7B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F1E3EF4"/>
    <w:multiLevelType w:val="hybridMultilevel"/>
    <w:tmpl w:val="1C125548"/>
    <w:lvl w:ilvl="0" w:tplc="99E448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10DABD54">
      <w:start w:val="2"/>
      <w:numFmt w:val="bullet"/>
      <w:lvlText w:val="-"/>
      <w:lvlJc w:val="left"/>
      <w:pPr>
        <w:ind w:left="1980" w:hanging="360"/>
      </w:pPr>
      <w:rPr>
        <w:rFonts w:ascii="Times New Roman" w:eastAsia="SimSu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04910F2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2D95872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3F44BAD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9512797"/>
    <w:multiLevelType w:val="hybridMultilevel"/>
    <w:tmpl w:val="6EE6D1C8"/>
    <w:lvl w:ilvl="0" w:tplc="0409000F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0" w15:restartNumberingAfterBreak="0">
    <w:nsid w:val="6A1B63CD"/>
    <w:multiLevelType w:val="hybridMultilevel"/>
    <w:tmpl w:val="0BA0588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949428B"/>
    <w:multiLevelType w:val="hybridMultilevel"/>
    <w:tmpl w:val="91AA89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AE03845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CED6BB7"/>
    <w:multiLevelType w:val="hybridMultilevel"/>
    <w:tmpl w:val="A05C5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21"/>
  </w:num>
  <w:num w:numId="4">
    <w:abstractNumId w:val="22"/>
  </w:num>
  <w:num w:numId="5">
    <w:abstractNumId w:val="2"/>
  </w:num>
  <w:num w:numId="6">
    <w:abstractNumId w:val="9"/>
  </w:num>
  <w:num w:numId="7">
    <w:abstractNumId w:val="6"/>
  </w:num>
  <w:num w:numId="8">
    <w:abstractNumId w:val="12"/>
  </w:num>
  <w:num w:numId="9">
    <w:abstractNumId w:val="5"/>
  </w:num>
  <w:num w:numId="10">
    <w:abstractNumId w:val="19"/>
  </w:num>
  <w:num w:numId="11">
    <w:abstractNumId w:val="0"/>
  </w:num>
  <w:num w:numId="12">
    <w:abstractNumId w:val="11"/>
  </w:num>
  <w:num w:numId="13">
    <w:abstractNumId w:val="7"/>
  </w:num>
  <w:num w:numId="14">
    <w:abstractNumId w:val="16"/>
  </w:num>
  <w:num w:numId="15">
    <w:abstractNumId w:val="17"/>
  </w:num>
  <w:num w:numId="16">
    <w:abstractNumId w:val="18"/>
  </w:num>
  <w:num w:numId="17">
    <w:abstractNumId w:val="4"/>
  </w:num>
  <w:num w:numId="18">
    <w:abstractNumId w:val="3"/>
  </w:num>
  <w:num w:numId="19">
    <w:abstractNumId w:val="10"/>
  </w:num>
  <w:num w:numId="20">
    <w:abstractNumId w:val="20"/>
  </w:num>
  <w:num w:numId="21">
    <w:abstractNumId w:val="23"/>
  </w:num>
  <w:num w:numId="22">
    <w:abstractNumId w:val="15"/>
  </w:num>
  <w:num w:numId="23">
    <w:abstractNumId w:val="14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0sDQ1MLUwMzcxMLdQ0lEKTi0uzszPAykwrAUA7JtR3iwAAAA="/>
  </w:docVars>
  <w:rsids>
    <w:rsidRoot w:val="0056077C"/>
    <w:rsid w:val="000066F8"/>
    <w:rsid w:val="00010DF1"/>
    <w:rsid w:val="000147C5"/>
    <w:rsid w:val="00015357"/>
    <w:rsid w:val="000165D8"/>
    <w:rsid w:val="000334AC"/>
    <w:rsid w:val="00042A5F"/>
    <w:rsid w:val="000646B6"/>
    <w:rsid w:val="000747BF"/>
    <w:rsid w:val="00080E87"/>
    <w:rsid w:val="00085B5B"/>
    <w:rsid w:val="00093F3E"/>
    <w:rsid w:val="00097338"/>
    <w:rsid w:val="000F45F2"/>
    <w:rsid w:val="00106A99"/>
    <w:rsid w:val="001156A5"/>
    <w:rsid w:val="0013782C"/>
    <w:rsid w:val="001409DF"/>
    <w:rsid w:val="001433C5"/>
    <w:rsid w:val="001A19FE"/>
    <w:rsid w:val="001A1B5A"/>
    <w:rsid w:val="001A3499"/>
    <w:rsid w:val="001B2587"/>
    <w:rsid w:val="001D4E7F"/>
    <w:rsid w:val="001E65B1"/>
    <w:rsid w:val="001E6B1A"/>
    <w:rsid w:val="001F5D66"/>
    <w:rsid w:val="00214BFD"/>
    <w:rsid w:val="00220C9F"/>
    <w:rsid w:val="00225971"/>
    <w:rsid w:val="0022795C"/>
    <w:rsid w:val="00242ABB"/>
    <w:rsid w:val="00253CD9"/>
    <w:rsid w:val="0028539C"/>
    <w:rsid w:val="002950DE"/>
    <w:rsid w:val="002A1454"/>
    <w:rsid w:val="002B320E"/>
    <w:rsid w:val="002B38A1"/>
    <w:rsid w:val="002D55E6"/>
    <w:rsid w:val="002D7A4D"/>
    <w:rsid w:val="002D7B9A"/>
    <w:rsid w:val="002E3CD5"/>
    <w:rsid w:val="002E5A7D"/>
    <w:rsid w:val="002F2D6A"/>
    <w:rsid w:val="00302DE8"/>
    <w:rsid w:val="00313EDF"/>
    <w:rsid w:val="003145EC"/>
    <w:rsid w:val="003346AC"/>
    <w:rsid w:val="00345430"/>
    <w:rsid w:val="00345774"/>
    <w:rsid w:val="0036221F"/>
    <w:rsid w:val="003718DF"/>
    <w:rsid w:val="00390240"/>
    <w:rsid w:val="00391841"/>
    <w:rsid w:val="003957F2"/>
    <w:rsid w:val="003A5B7A"/>
    <w:rsid w:val="003B3BE8"/>
    <w:rsid w:val="003B431F"/>
    <w:rsid w:val="003B7B25"/>
    <w:rsid w:val="003C36E1"/>
    <w:rsid w:val="003D0A36"/>
    <w:rsid w:val="003D2D9E"/>
    <w:rsid w:val="003E3236"/>
    <w:rsid w:val="003E41DE"/>
    <w:rsid w:val="003E4EBD"/>
    <w:rsid w:val="003E79C6"/>
    <w:rsid w:val="004118B6"/>
    <w:rsid w:val="00413CC7"/>
    <w:rsid w:val="00432BFC"/>
    <w:rsid w:val="004362D6"/>
    <w:rsid w:val="0044055F"/>
    <w:rsid w:val="004700F6"/>
    <w:rsid w:val="00481B96"/>
    <w:rsid w:val="00485887"/>
    <w:rsid w:val="00490302"/>
    <w:rsid w:val="00493671"/>
    <w:rsid w:val="004A0B28"/>
    <w:rsid w:val="004A2B1C"/>
    <w:rsid w:val="004A7955"/>
    <w:rsid w:val="004C2212"/>
    <w:rsid w:val="004C6141"/>
    <w:rsid w:val="004E01D1"/>
    <w:rsid w:val="0050567C"/>
    <w:rsid w:val="00516A1E"/>
    <w:rsid w:val="0052792A"/>
    <w:rsid w:val="005335B7"/>
    <w:rsid w:val="00543A38"/>
    <w:rsid w:val="00543C75"/>
    <w:rsid w:val="0055353C"/>
    <w:rsid w:val="00560257"/>
    <w:rsid w:val="0056077C"/>
    <w:rsid w:val="005616CF"/>
    <w:rsid w:val="0056240F"/>
    <w:rsid w:val="00562612"/>
    <w:rsid w:val="00562F0F"/>
    <w:rsid w:val="005B264F"/>
    <w:rsid w:val="005B2ABE"/>
    <w:rsid w:val="005B58B2"/>
    <w:rsid w:val="005C391B"/>
    <w:rsid w:val="005C79E7"/>
    <w:rsid w:val="005C7B0C"/>
    <w:rsid w:val="005D2B44"/>
    <w:rsid w:val="005E58C6"/>
    <w:rsid w:val="005E6E26"/>
    <w:rsid w:val="005F4428"/>
    <w:rsid w:val="00603AAB"/>
    <w:rsid w:val="00604A9C"/>
    <w:rsid w:val="00604CEF"/>
    <w:rsid w:val="00611BEF"/>
    <w:rsid w:val="006401F5"/>
    <w:rsid w:val="00645912"/>
    <w:rsid w:val="00654018"/>
    <w:rsid w:val="00654236"/>
    <w:rsid w:val="006576F8"/>
    <w:rsid w:val="0067326F"/>
    <w:rsid w:val="0067345E"/>
    <w:rsid w:val="00677416"/>
    <w:rsid w:val="0068655B"/>
    <w:rsid w:val="0069094B"/>
    <w:rsid w:val="00695E5E"/>
    <w:rsid w:val="006B0AF0"/>
    <w:rsid w:val="006B2D53"/>
    <w:rsid w:val="006B69D5"/>
    <w:rsid w:val="006B6E85"/>
    <w:rsid w:val="006C1140"/>
    <w:rsid w:val="006C1F8A"/>
    <w:rsid w:val="006D0063"/>
    <w:rsid w:val="006D7FC1"/>
    <w:rsid w:val="006F3232"/>
    <w:rsid w:val="00726711"/>
    <w:rsid w:val="00735511"/>
    <w:rsid w:val="0074062F"/>
    <w:rsid w:val="00744325"/>
    <w:rsid w:val="00746B7A"/>
    <w:rsid w:val="00756F59"/>
    <w:rsid w:val="00760F6F"/>
    <w:rsid w:val="007638F7"/>
    <w:rsid w:val="00764E8C"/>
    <w:rsid w:val="00770A11"/>
    <w:rsid w:val="00770F82"/>
    <w:rsid w:val="00771375"/>
    <w:rsid w:val="007733DA"/>
    <w:rsid w:val="00776663"/>
    <w:rsid w:val="00781A32"/>
    <w:rsid w:val="007A62F2"/>
    <w:rsid w:val="007A7084"/>
    <w:rsid w:val="007B0139"/>
    <w:rsid w:val="007C3615"/>
    <w:rsid w:val="007C7B52"/>
    <w:rsid w:val="007C7C86"/>
    <w:rsid w:val="007E5445"/>
    <w:rsid w:val="007F0D70"/>
    <w:rsid w:val="007F3643"/>
    <w:rsid w:val="00803E19"/>
    <w:rsid w:val="008134A8"/>
    <w:rsid w:val="008203D3"/>
    <w:rsid w:val="008278A6"/>
    <w:rsid w:val="008431CF"/>
    <w:rsid w:val="00844925"/>
    <w:rsid w:val="0084643B"/>
    <w:rsid w:val="0084754B"/>
    <w:rsid w:val="00851420"/>
    <w:rsid w:val="008514B0"/>
    <w:rsid w:val="00854951"/>
    <w:rsid w:val="00855F77"/>
    <w:rsid w:val="008676AE"/>
    <w:rsid w:val="00880E08"/>
    <w:rsid w:val="0089133F"/>
    <w:rsid w:val="008970AF"/>
    <w:rsid w:val="008A0638"/>
    <w:rsid w:val="008A45D2"/>
    <w:rsid w:val="008C1F6C"/>
    <w:rsid w:val="008C22FD"/>
    <w:rsid w:val="008C4078"/>
    <w:rsid w:val="008C6DA7"/>
    <w:rsid w:val="008D5ACB"/>
    <w:rsid w:val="008D6EBE"/>
    <w:rsid w:val="008F3BB4"/>
    <w:rsid w:val="008F675F"/>
    <w:rsid w:val="00902F34"/>
    <w:rsid w:val="00904974"/>
    <w:rsid w:val="009122A7"/>
    <w:rsid w:val="00920F0F"/>
    <w:rsid w:val="00927199"/>
    <w:rsid w:val="00943DE3"/>
    <w:rsid w:val="00954D5C"/>
    <w:rsid w:val="00956EEE"/>
    <w:rsid w:val="00962B67"/>
    <w:rsid w:val="009661E9"/>
    <w:rsid w:val="009876C6"/>
    <w:rsid w:val="009910E1"/>
    <w:rsid w:val="00992EEA"/>
    <w:rsid w:val="009965DA"/>
    <w:rsid w:val="009B2320"/>
    <w:rsid w:val="009B5DF4"/>
    <w:rsid w:val="009C0DB5"/>
    <w:rsid w:val="009D01DE"/>
    <w:rsid w:val="009D542C"/>
    <w:rsid w:val="009E1B6A"/>
    <w:rsid w:val="00A05B6E"/>
    <w:rsid w:val="00A13E73"/>
    <w:rsid w:val="00A415E1"/>
    <w:rsid w:val="00A423CE"/>
    <w:rsid w:val="00A60662"/>
    <w:rsid w:val="00A608C5"/>
    <w:rsid w:val="00A959BD"/>
    <w:rsid w:val="00AA016D"/>
    <w:rsid w:val="00AA2992"/>
    <w:rsid w:val="00AA33E7"/>
    <w:rsid w:val="00AB0D5B"/>
    <w:rsid w:val="00AC0A55"/>
    <w:rsid w:val="00AC7E3B"/>
    <w:rsid w:val="00AD2941"/>
    <w:rsid w:val="00AE22E9"/>
    <w:rsid w:val="00AE473A"/>
    <w:rsid w:val="00AF4E84"/>
    <w:rsid w:val="00B059E4"/>
    <w:rsid w:val="00B1188E"/>
    <w:rsid w:val="00B119BB"/>
    <w:rsid w:val="00B143CD"/>
    <w:rsid w:val="00B30A00"/>
    <w:rsid w:val="00B31B73"/>
    <w:rsid w:val="00B33126"/>
    <w:rsid w:val="00B57484"/>
    <w:rsid w:val="00B6018F"/>
    <w:rsid w:val="00B7269D"/>
    <w:rsid w:val="00B83B72"/>
    <w:rsid w:val="00BA71E2"/>
    <w:rsid w:val="00BB7351"/>
    <w:rsid w:val="00BC1940"/>
    <w:rsid w:val="00BC7467"/>
    <w:rsid w:val="00BE11C3"/>
    <w:rsid w:val="00BE2807"/>
    <w:rsid w:val="00BF2847"/>
    <w:rsid w:val="00BF51A0"/>
    <w:rsid w:val="00C010CF"/>
    <w:rsid w:val="00C12ECB"/>
    <w:rsid w:val="00C34570"/>
    <w:rsid w:val="00C40F35"/>
    <w:rsid w:val="00C44963"/>
    <w:rsid w:val="00C62FBC"/>
    <w:rsid w:val="00C747DD"/>
    <w:rsid w:val="00C761B6"/>
    <w:rsid w:val="00C85501"/>
    <w:rsid w:val="00C9423D"/>
    <w:rsid w:val="00CA6705"/>
    <w:rsid w:val="00CC0FEA"/>
    <w:rsid w:val="00CD236E"/>
    <w:rsid w:val="00CE602F"/>
    <w:rsid w:val="00CE6AA4"/>
    <w:rsid w:val="00D06E86"/>
    <w:rsid w:val="00D12D77"/>
    <w:rsid w:val="00D315FC"/>
    <w:rsid w:val="00D35FFB"/>
    <w:rsid w:val="00D45172"/>
    <w:rsid w:val="00D52273"/>
    <w:rsid w:val="00D7315E"/>
    <w:rsid w:val="00D95396"/>
    <w:rsid w:val="00D97E62"/>
    <w:rsid w:val="00DA60B2"/>
    <w:rsid w:val="00DC5242"/>
    <w:rsid w:val="00DD14EA"/>
    <w:rsid w:val="00DD3A15"/>
    <w:rsid w:val="00DD61E6"/>
    <w:rsid w:val="00DD7BA8"/>
    <w:rsid w:val="00DE238E"/>
    <w:rsid w:val="00DF06BE"/>
    <w:rsid w:val="00DF2324"/>
    <w:rsid w:val="00DF7AE6"/>
    <w:rsid w:val="00E02359"/>
    <w:rsid w:val="00E0467E"/>
    <w:rsid w:val="00E2094C"/>
    <w:rsid w:val="00E22542"/>
    <w:rsid w:val="00E22C9C"/>
    <w:rsid w:val="00E5148E"/>
    <w:rsid w:val="00E7096F"/>
    <w:rsid w:val="00EA42A6"/>
    <w:rsid w:val="00EA6277"/>
    <w:rsid w:val="00EA71AC"/>
    <w:rsid w:val="00EA7AF3"/>
    <w:rsid w:val="00EB48D2"/>
    <w:rsid w:val="00EB641B"/>
    <w:rsid w:val="00EC14FB"/>
    <w:rsid w:val="00EC367A"/>
    <w:rsid w:val="00EE6833"/>
    <w:rsid w:val="00EF4488"/>
    <w:rsid w:val="00F32572"/>
    <w:rsid w:val="00F3272C"/>
    <w:rsid w:val="00F404E1"/>
    <w:rsid w:val="00F4347B"/>
    <w:rsid w:val="00F54952"/>
    <w:rsid w:val="00F64A20"/>
    <w:rsid w:val="00F773A5"/>
    <w:rsid w:val="00F82E7A"/>
    <w:rsid w:val="00F831FB"/>
    <w:rsid w:val="00F85185"/>
    <w:rsid w:val="00F854AC"/>
    <w:rsid w:val="00FA6923"/>
    <w:rsid w:val="00FB2D6C"/>
    <w:rsid w:val="00FB79F4"/>
    <w:rsid w:val="00FD09E5"/>
    <w:rsid w:val="00FD4ADC"/>
    <w:rsid w:val="00FE012B"/>
    <w:rsid w:val="00FE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8A22EC"/>
  <w15:chartTrackingRefBased/>
  <w15:docId w15:val="{DDEE0BE7-2238-4020-A9E3-00EDA0C9C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0257"/>
    <w:pPr>
      <w:widowControl w:val="0"/>
      <w:wordWrap w:val="0"/>
      <w:autoSpaceDE w:val="0"/>
      <w:autoSpaceDN w:val="0"/>
      <w:jc w:val="both"/>
    </w:pPr>
    <w:rPr>
      <w:kern w:val="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TDisplayEquation">
    <w:name w:val="MTDisplayEquation"/>
    <w:basedOn w:val="Normal"/>
    <w:next w:val="Normal"/>
    <w:rsid w:val="00F32572"/>
    <w:pPr>
      <w:tabs>
        <w:tab w:val="center" w:pos="4420"/>
        <w:tab w:val="right" w:pos="8840"/>
      </w:tabs>
    </w:pPr>
  </w:style>
  <w:style w:type="paragraph" w:styleId="Footer">
    <w:name w:val="footer"/>
    <w:basedOn w:val="Normal"/>
    <w:rsid w:val="0084754B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84754B"/>
  </w:style>
  <w:style w:type="table" w:styleId="TableGrid">
    <w:name w:val="Table Grid"/>
    <w:basedOn w:val="TableNormal"/>
    <w:rsid w:val="00DD3A15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9E1B6A"/>
    <w:rPr>
      <w:b/>
      <w:bCs/>
      <w:szCs w:val="20"/>
    </w:rPr>
  </w:style>
  <w:style w:type="character" w:styleId="Strong">
    <w:name w:val="Strong"/>
    <w:qFormat/>
    <w:rsid w:val="009E1B6A"/>
    <w:rPr>
      <w:rFonts w:ascii="Times New Roman" w:hAnsi="Times New Roman"/>
      <w:b/>
      <w:bCs/>
    </w:rPr>
  </w:style>
  <w:style w:type="character" w:styleId="Emphasis">
    <w:name w:val="Emphasis"/>
    <w:qFormat/>
    <w:rsid w:val="009E1B6A"/>
    <w:rPr>
      <w:rFonts w:ascii="Times New Roman" w:hAnsi="Times New Roman"/>
      <w:i/>
      <w:iCs/>
    </w:rPr>
  </w:style>
  <w:style w:type="paragraph" w:styleId="Subtitle">
    <w:name w:val="Subtitle"/>
    <w:basedOn w:val="Normal"/>
    <w:next w:val="Normal"/>
    <w:link w:val="SubtitleChar"/>
    <w:qFormat/>
    <w:rsid w:val="009E1B6A"/>
    <w:pPr>
      <w:spacing w:after="60"/>
      <w:jc w:val="center"/>
      <w:outlineLvl w:val="1"/>
    </w:pPr>
    <w:rPr>
      <w:rFonts w:eastAsia="Malgun Gothic"/>
      <w:sz w:val="24"/>
    </w:rPr>
  </w:style>
  <w:style w:type="character" w:customStyle="1" w:styleId="SubtitleChar">
    <w:name w:val="Subtitle Char"/>
    <w:link w:val="Subtitle"/>
    <w:rsid w:val="009E1B6A"/>
    <w:rPr>
      <w:rFonts w:eastAsia="Malgun Gothic" w:cs="Times New Roman"/>
      <w:kern w:val="2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9E1B6A"/>
    <w:pPr>
      <w:spacing w:before="240" w:after="60"/>
      <w:jc w:val="center"/>
      <w:outlineLvl w:val="0"/>
    </w:pPr>
    <w:rPr>
      <w:rFonts w:eastAsia="Malgun Gothic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E1B6A"/>
    <w:rPr>
      <w:rFonts w:eastAsia="Malgun Gothic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rsid w:val="00645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45912"/>
    <w:rPr>
      <w:rFonts w:ascii="Segoe UI" w:hAnsi="Segoe UI" w:cs="Segoe UI"/>
      <w:kern w:val="2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6D0063"/>
    <w:pPr>
      <w:widowControl/>
      <w:wordWrap/>
      <w:autoSpaceDE/>
      <w:autoSpaceDN/>
      <w:ind w:left="720"/>
      <w:contextualSpacing/>
      <w:jc w:val="left"/>
    </w:pPr>
    <w:rPr>
      <w:rFonts w:eastAsia="SimSun"/>
      <w:kern w:val="0"/>
      <w:sz w:val="24"/>
      <w:lang w:eastAsia="zh-CN"/>
    </w:rPr>
  </w:style>
  <w:style w:type="paragraph" w:styleId="NoSpacing">
    <w:name w:val="No Spacing"/>
    <w:link w:val="NoSpacingChar"/>
    <w:uiPriority w:val="1"/>
    <w:qFormat/>
    <w:rsid w:val="00770A11"/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770A11"/>
    <w:rPr>
      <w:rFonts w:asciiTheme="minorHAnsi" w:eastAsiaTheme="minorEastAsia" w:hAnsiTheme="minorHAnsi" w:cstheme="minorBid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932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4</TotalTime>
  <Pages>2</Pages>
  <Words>217</Words>
  <Characters>819</Characters>
  <Application>Microsoft Office Word</Application>
  <DocSecurity>0</DocSecurity>
  <Lines>6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xample 1) Drysdale 2nd, problem 1</vt:lpstr>
      <vt:lpstr>Example 1) Drysdale 2nd, problem 1</vt:lpstr>
    </vt:vector>
  </TitlesOfParts>
  <Company>korea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1) Drysdale 2nd, problem 1</dc:title>
  <dc:subject/>
  <dc:creator>haejun</dc:creator>
  <cp:keywords/>
  <dc:description/>
  <cp:lastModifiedBy>Park, Haejun</cp:lastModifiedBy>
  <cp:revision>77</cp:revision>
  <cp:lastPrinted>2016-10-31T17:32:00Z</cp:lastPrinted>
  <dcterms:created xsi:type="dcterms:W3CDTF">2016-09-26T01:24:00Z</dcterms:created>
  <dcterms:modified xsi:type="dcterms:W3CDTF">2022-12-08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